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317E" w:rsidRPr="00134967" w:rsidRDefault="00CF6A8D" w:rsidP="00134967">
      <w:pPr>
        <w:jc w:val="center"/>
        <w:rPr>
          <w:sz w:val="56"/>
        </w:rPr>
      </w:pPr>
      <w:r>
        <w:rPr>
          <w:sz w:val="56"/>
        </w:rPr>
        <w:t>Laborator 3</w:t>
      </w:r>
    </w:p>
    <w:p w:rsidR="00134967" w:rsidRPr="00134967" w:rsidRDefault="00134967" w:rsidP="00134967">
      <w:pPr>
        <w:jc w:val="center"/>
        <w:rPr>
          <w:b/>
        </w:rPr>
      </w:pPr>
      <w:r w:rsidRPr="00134967">
        <w:rPr>
          <w:b/>
        </w:rPr>
        <w:t>Programare paralela si concurenta</w:t>
      </w:r>
    </w:p>
    <w:p w:rsidR="00134967" w:rsidRDefault="00134967" w:rsidP="00134967">
      <w:pPr>
        <w:jc w:val="center"/>
      </w:pPr>
      <w:r>
        <w:t>Ciprian Paduraru</w:t>
      </w:r>
    </w:p>
    <w:p w:rsidR="00CF6A8D" w:rsidRDefault="00CF6A8D" w:rsidP="00CF6A8D"/>
    <w:p w:rsidR="006C3CDD" w:rsidRDefault="00CF6A8D" w:rsidP="00CF6A8D">
      <w:r>
        <w:t>Aplication</w:t>
      </w:r>
      <w:r w:rsidR="00A06D57">
        <w:t xml:space="preserve">: Consider that we have </w:t>
      </w:r>
      <w:r w:rsidR="006C3CDD">
        <w:t xml:space="preserve">2 arrays (denoted A and B) </w:t>
      </w:r>
      <w:r w:rsidR="00A06D57">
        <w:t xml:space="preserve">on master machine </w:t>
      </w:r>
      <w:r w:rsidR="006C3CDD">
        <w:t>with type elements struct Vec2D. Ex:</w:t>
      </w:r>
    </w:p>
    <w:p w:rsidR="006C3CDD" w:rsidRPr="006C3CDD" w:rsidRDefault="006C3CDD" w:rsidP="006C3CDD">
      <w:pPr>
        <w:pStyle w:val="NoSpacing"/>
        <w:rPr>
          <w:i/>
        </w:rPr>
      </w:pPr>
      <w:r w:rsidRPr="006C3CDD">
        <w:rPr>
          <w:i/>
        </w:rPr>
        <w:t>struct Vec</w:t>
      </w:r>
      <w:r>
        <w:rPr>
          <w:i/>
        </w:rPr>
        <w:t>2D</w:t>
      </w:r>
      <w:r w:rsidRPr="006C3CDD">
        <w:rPr>
          <w:i/>
        </w:rPr>
        <w:t xml:space="preserve"> { float x, float y; }</w:t>
      </w:r>
    </w:p>
    <w:p w:rsidR="006C3CDD" w:rsidRPr="006C3CDD" w:rsidRDefault="006C3CDD" w:rsidP="006C3CDD">
      <w:pPr>
        <w:pStyle w:val="NoSpacing"/>
        <w:rPr>
          <w:i/>
        </w:rPr>
      </w:pPr>
      <w:r w:rsidRPr="006C3CDD">
        <w:rPr>
          <w:i/>
        </w:rPr>
        <w:t>const int N = 16;</w:t>
      </w:r>
    </w:p>
    <w:p w:rsidR="006C3CDD" w:rsidRPr="006C3CDD" w:rsidRDefault="006C3CDD" w:rsidP="006C3CDD">
      <w:pPr>
        <w:pStyle w:val="NoSpacing"/>
        <w:rPr>
          <w:i/>
        </w:rPr>
      </w:pPr>
      <w:r w:rsidRPr="006C3CDD">
        <w:rPr>
          <w:i/>
        </w:rPr>
        <w:t>Vec</w:t>
      </w:r>
      <w:r>
        <w:rPr>
          <w:i/>
        </w:rPr>
        <w:t>2D</w:t>
      </w:r>
      <w:r w:rsidRPr="006C3CDD">
        <w:rPr>
          <w:i/>
        </w:rPr>
        <w:t xml:space="preserve"> A[N];</w:t>
      </w:r>
    </w:p>
    <w:p w:rsidR="006C3CDD" w:rsidRPr="006C3CDD" w:rsidRDefault="006C3CDD" w:rsidP="006C3CDD">
      <w:pPr>
        <w:pStyle w:val="NoSpacing"/>
        <w:rPr>
          <w:i/>
        </w:rPr>
      </w:pPr>
      <w:r w:rsidRPr="006C3CDD">
        <w:rPr>
          <w:i/>
        </w:rPr>
        <w:t>Vec</w:t>
      </w:r>
      <w:r>
        <w:rPr>
          <w:i/>
        </w:rPr>
        <w:t>2D</w:t>
      </w:r>
      <w:r w:rsidRPr="006C3CDD">
        <w:rPr>
          <w:i/>
        </w:rPr>
        <w:t xml:space="preserve"> B[N];</w:t>
      </w:r>
    </w:p>
    <w:p w:rsidR="006C3CDD" w:rsidRPr="006C3CDD" w:rsidRDefault="006C3CDD" w:rsidP="006C3CDD">
      <w:pPr>
        <w:pStyle w:val="NoSpacing"/>
        <w:rPr>
          <w:i/>
        </w:rPr>
      </w:pPr>
    </w:p>
    <w:p w:rsidR="006C3CDD" w:rsidRPr="006C3CDD" w:rsidRDefault="006C3CDD" w:rsidP="006C3CDD">
      <w:pPr>
        <w:pStyle w:val="NoSpacing"/>
        <w:rPr>
          <w:i/>
        </w:rPr>
      </w:pPr>
      <w:r w:rsidRPr="006C3CDD">
        <w:rPr>
          <w:i/>
        </w:rPr>
        <w:t>// Random initialize A and B values...</w:t>
      </w:r>
    </w:p>
    <w:p w:rsidR="006C3CDD" w:rsidRDefault="006C3CDD" w:rsidP="006C3CDD">
      <w:pPr>
        <w:pStyle w:val="NoSpacing"/>
      </w:pPr>
    </w:p>
    <w:p w:rsidR="006C3CDD" w:rsidRDefault="006C3CDD" w:rsidP="006C3CDD">
      <w:pPr>
        <w:pStyle w:val="NoSpacing"/>
        <w:rPr>
          <w:rFonts w:eastAsiaTheme="minorEastAsia"/>
        </w:rPr>
      </w:pPr>
      <w:r>
        <w:t xml:space="preserve">We want to compute (in parallel) the sum of distances between each point in A and its corresponding point in B: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.x-B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.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.y-B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.y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w:bookmarkStart w:id="0" w:name="_GoBack"/>
                <w:bookmarkEnd w:id="0"/>
              </m:e>
            </m:rad>
          </m:e>
        </m:nary>
      </m:oMath>
      <w:r>
        <w:rPr>
          <w:rFonts w:eastAsiaTheme="minorEastAsia"/>
        </w:rPr>
        <w:t>.</w:t>
      </w:r>
      <w:r w:rsidR="00A06D57">
        <w:rPr>
          <w:rFonts w:eastAsiaTheme="minorEastAsia"/>
        </w:rPr>
        <w:t xml:space="preserve"> </w:t>
      </w:r>
    </w:p>
    <w:p w:rsidR="00D12BA8" w:rsidRDefault="00D12BA8" w:rsidP="006C3CDD">
      <w:pPr>
        <w:pStyle w:val="NoSpacing"/>
        <w:rPr>
          <w:rFonts w:eastAsiaTheme="minorEastAsia"/>
        </w:rPr>
      </w:pPr>
    </w:p>
    <w:p w:rsidR="00D12BA8" w:rsidRDefault="00D12BA8" w:rsidP="006C3CDD">
      <w:pPr>
        <w:pStyle w:val="NoSpacing"/>
        <w:rPr>
          <w:rFonts w:eastAsiaTheme="minorEastAsia"/>
        </w:rPr>
      </w:pPr>
      <w:r>
        <w:rPr>
          <w:rFonts w:eastAsiaTheme="minorEastAsia"/>
        </w:rPr>
        <w:t xml:space="preserve">(Solutions are implemented in the folder of this lab </w:t>
      </w:r>
      <w:r w:rsidR="004B6BEC">
        <w:rPr>
          <w:rFonts w:eastAsiaTheme="minorEastAsia"/>
        </w:rPr>
        <w:t>for reference. No</w:t>
      </w:r>
      <w:r>
        <w:rPr>
          <w:rFonts w:eastAsiaTheme="minorEastAsia"/>
        </w:rPr>
        <w:t xml:space="preserve"> copy-paste</w:t>
      </w:r>
      <w:r w:rsidR="004B6BEC">
        <w:rPr>
          <w:rFonts w:eastAsiaTheme="minorEastAsia"/>
        </w:rPr>
        <w:t xml:space="preserve"> please</w:t>
      </w:r>
      <w:r>
        <w:rPr>
          <w:rFonts w:eastAsiaTheme="minorEastAsia"/>
        </w:rPr>
        <w:t>)</w:t>
      </w:r>
    </w:p>
    <w:p w:rsidR="00A06D57" w:rsidRDefault="00A06D57" w:rsidP="006C3CDD">
      <w:pPr>
        <w:pStyle w:val="NoSpacing"/>
        <w:rPr>
          <w:rFonts w:eastAsiaTheme="minorEastAsia"/>
        </w:rPr>
      </w:pPr>
    </w:p>
    <w:p w:rsidR="00A06D57" w:rsidRDefault="00A06D57" w:rsidP="006C3CDD">
      <w:pPr>
        <w:pStyle w:val="NoSpacing"/>
        <w:rPr>
          <w:rFonts w:eastAsiaTheme="minorEastAsia"/>
        </w:rPr>
      </w:pPr>
    </w:p>
    <w:p w:rsidR="00CB6FCE" w:rsidRPr="00CB6FCE" w:rsidRDefault="00CB6FCE" w:rsidP="006C3CDD">
      <w:pPr>
        <w:pStyle w:val="NoSpacing"/>
        <w:rPr>
          <w:rFonts w:eastAsiaTheme="minorEastAsia"/>
          <w:b/>
        </w:rPr>
      </w:pPr>
      <w:r w:rsidRPr="00CB6FCE">
        <w:rPr>
          <w:rFonts w:eastAsiaTheme="minorEastAsia"/>
          <w:b/>
        </w:rPr>
        <w:t>Static parallelism</w:t>
      </w:r>
    </w:p>
    <w:p w:rsidR="00A06D57" w:rsidRDefault="00A06D57" w:rsidP="00A06D57">
      <w:pPr>
        <w:pStyle w:val="NoSpacing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Compute the sum in parallel </w:t>
      </w:r>
      <w:r w:rsidR="00CB6FCE">
        <w:rPr>
          <w:rFonts w:eastAsiaTheme="minorEastAsia"/>
        </w:rPr>
        <w:t xml:space="preserve">(P processors) </w:t>
      </w:r>
      <w:r>
        <w:rPr>
          <w:rFonts w:eastAsiaTheme="minorEastAsia"/>
        </w:rPr>
        <w:t>by using Send and Recv</w:t>
      </w:r>
      <w:r w:rsidR="00CB6FCE">
        <w:rPr>
          <w:rFonts w:eastAsiaTheme="minorEastAsia"/>
        </w:rPr>
        <w:t xml:space="preserve"> primitives to </w:t>
      </w:r>
      <w:r>
        <w:rPr>
          <w:rFonts w:eastAsiaTheme="minorEastAsia"/>
        </w:rPr>
        <w:t xml:space="preserve">splitting the initial chunk of work </w:t>
      </w:r>
      <w:r w:rsidR="00CB6FCE">
        <w:rPr>
          <w:rFonts w:eastAsiaTheme="minorEastAsia"/>
        </w:rPr>
        <w:t>in equal parts (for simplicity, N mod P = 0) among processes, compute locally the sum then use Gather function to get partial results on master.</w:t>
      </w:r>
    </w:p>
    <w:p w:rsidR="00CB6FCE" w:rsidRDefault="00CB6FCE" w:rsidP="00CB6FCE">
      <w:pPr>
        <w:pStyle w:val="NoSpacing"/>
        <w:ind w:left="720"/>
        <w:rPr>
          <w:rFonts w:eastAsiaTheme="minorEastAsia"/>
        </w:rPr>
      </w:pPr>
    </w:p>
    <w:p w:rsidR="00CB6FCE" w:rsidRDefault="00CB6FCE" w:rsidP="00A06D57">
      <w:pPr>
        <w:pStyle w:val="NoSpacing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>Modify previous program to use Scatter instead of Send/Recv.</w:t>
      </w:r>
    </w:p>
    <w:p w:rsidR="00CB696E" w:rsidRDefault="00CB696E" w:rsidP="00CB696E">
      <w:pPr>
        <w:pStyle w:val="ListParagraph"/>
        <w:rPr>
          <w:rFonts w:eastAsiaTheme="minorEastAsia"/>
        </w:rPr>
      </w:pPr>
    </w:p>
    <w:p w:rsidR="00CB696E" w:rsidRPr="00CB696E" w:rsidRDefault="00CB696E" w:rsidP="00CB696E">
      <w:pPr>
        <w:pStyle w:val="NoSpacing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Use </w:t>
      </w:r>
      <w:r w:rsidRPr="000A7008">
        <w:rPr>
          <w:rFonts w:eastAsiaTheme="minorEastAsia"/>
          <w:b/>
        </w:rPr>
        <w:t>MPI_Reduce</w:t>
      </w:r>
      <w:r>
        <w:rPr>
          <w:rFonts w:eastAsiaTheme="minorEastAsia"/>
        </w:rPr>
        <w:t xml:space="preserve"> to compute the sum from partial results instead of adding  serially on master.</w:t>
      </w:r>
    </w:p>
    <w:p w:rsidR="00CB696E" w:rsidRDefault="00CB696E" w:rsidP="00CB696E">
      <w:pPr>
        <w:pStyle w:val="NoSpacing"/>
        <w:ind w:left="720"/>
        <w:rPr>
          <w:rFonts w:eastAsiaTheme="minorEastAsia"/>
        </w:rPr>
      </w:pPr>
      <w:r>
        <w:rPr>
          <w:rFonts w:eastAsiaTheme="minorEastAsia"/>
        </w:rPr>
        <w:t>Explain complexity of Reduce and how it’s implemented.</w:t>
      </w:r>
    </w:p>
    <w:p w:rsidR="00CB6FCE" w:rsidRDefault="00CB6FCE" w:rsidP="00CB6FCE">
      <w:pPr>
        <w:rPr>
          <w:rFonts w:eastAsiaTheme="minorEastAsia"/>
        </w:rPr>
      </w:pPr>
    </w:p>
    <w:p w:rsidR="00CB6FCE" w:rsidRPr="00CB6FCE" w:rsidRDefault="00CB6FCE" w:rsidP="00CB6FCE">
      <w:pPr>
        <w:rPr>
          <w:rFonts w:eastAsiaTheme="minorEastAsia"/>
          <w:b/>
        </w:rPr>
      </w:pPr>
      <w:r w:rsidRPr="00CB6FCE">
        <w:rPr>
          <w:rFonts w:eastAsiaTheme="minorEastAsia"/>
          <w:b/>
        </w:rPr>
        <w:t>Dynamic parallelism</w:t>
      </w:r>
    </w:p>
    <w:p w:rsidR="00412366" w:rsidRDefault="00CB6FCE" w:rsidP="00A06D57">
      <w:pPr>
        <w:pStyle w:val="NoSpacing"/>
        <w:numPr>
          <w:ilvl w:val="0"/>
          <w:numId w:val="3"/>
        </w:numPr>
        <w:rPr>
          <w:rFonts w:eastAsiaTheme="minorEastAsia"/>
        </w:rPr>
      </w:pPr>
      <w:r>
        <w:rPr>
          <w:rFonts w:eastAsiaTheme="minorEastAsia"/>
        </w:rPr>
        <w:t xml:space="preserve">What would happen with previous strategy if one machine is slower than all others ? Some of them will stay idle waiting for the slow one to finish ! </w:t>
      </w:r>
    </w:p>
    <w:p w:rsidR="00CB696E" w:rsidRDefault="00CB6FCE" w:rsidP="00412366">
      <w:pPr>
        <w:pStyle w:val="NoSpacing"/>
        <w:ind w:left="720"/>
        <w:rPr>
          <w:rFonts w:eastAsiaTheme="minorEastAsia"/>
        </w:rPr>
      </w:pPr>
      <w:r>
        <w:rPr>
          <w:rFonts w:eastAsiaTheme="minorEastAsia"/>
        </w:rPr>
        <w:t xml:space="preserve">To implement a better load balancing, </w:t>
      </w:r>
      <w:r w:rsidR="007F310C">
        <w:rPr>
          <w:rFonts w:eastAsiaTheme="minorEastAsia"/>
        </w:rPr>
        <w:t>consider that we split the initial chunk in smaller parts (again, consider a number divisible by N for simplicity)</w:t>
      </w:r>
      <w:r w:rsidR="00412366">
        <w:rPr>
          <w:rFonts w:eastAsiaTheme="minorEastAsia"/>
        </w:rPr>
        <w:t xml:space="preserve"> and send </w:t>
      </w:r>
      <w:r w:rsidR="00CB696E">
        <w:rPr>
          <w:rFonts w:eastAsiaTheme="minorEastAsia"/>
        </w:rPr>
        <w:t xml:space="preserve">task to idle processes. </w:t>
      </w:r>
    </w:p>
    <w:p w:rsidR="00CB696E" w:rsidRDefault="00CB696E" w:rsidP="00412366">
      <w:pPr>
        <w:pStyle w:val="NoSpacing"/>
        <w:ind w:left="720"/>
        <w:rPr>
          <w:rFonts w:eastAsiaTheme="minorEastAsia"/>
        </w:rPr>
      </w:pPr>
    </w:p>
    <w:p w:rsidR="00CB6FCE" w:rsidRDefault="00CB696E" w:rsidP="00412366">
      <w:pPr>
        <w:pStyle w:val="NoSpacing"/>
        <w:ind w:left="720"/>
        <w:rPr>
          <w:rFonts w:eastAsiaTheme="minorEastAsia"/>
        </w:rPr>
      </w:pPr>
      <w:r>
        <w:rPr>
          <w:rFonts w:eastAsiaTheme="minorEastAsia"/>
        </w:rPr>
        <w:t>Master should manage a queue of tasks. When a process finishes his allocated job and sends back the results to master, master should send him another job (if there is any still left on its queue). Also, implement termination.</w:t>
      </w:r>
    </w:p>
    <w:p w:rsidR="00CB696E" w:rsidRDefault="00CB696E" w:rsidP="00412366">
      <w:pPr>
        <w:pStyle w:val="NoSpacing"/>
        <w:ind w:left="720"/>
        <w:rPr>
          <w:rFonts w:eastAsiaTheme="minorEastAsia"/>
        </w:rPr>
      </w:pPr>
    </w:p>
    <w:p w:rsidR="00CB696E" w:rsidRDefault="00CB696E" w:rsidP="00412366">
      <w:pPr>
        <w:pStyle w:val="NoSpacing"/>
        <w:ind w:left="720"/>
        <w:rPr>
          <w:rFonts w:eastAsiaTheme="minorEastAsia"/>
        </w:rPr>
      </w:pPr>
      <w:r>
        <w:rPr>
          <w:rFonts w:eastAsiaTheme="minorEastAsia"/>
        </w:rPr>
        <w:t xml:space="preserve">Use message tags to identify the type of a message. </w:t>
      </w:r>
    </w:p>
    <w:p w:rsidR="00CB696E" w:rsidRDefault="00CB696E" w:rsidP="00412366">
      <w:pPr>
        <w:pStyle w:val="NoSpacing"/>
        <w:ind w:left="720"/>
        <w:rPr>
          <w:rFonts w:eastAsiaTheme="minorEastAsia"/>
        </w:rPr>
      </w:pPr>
      <w:r>
        <w:rPr>
          <w:rFonts w:eastAsiaTheme="minorEastAsia"/>
        </w:rPr>
        <w:lastRenderedPageBreak/>
        <w:t>Master to slave should probably use: NEW_TASK, TERMINATE while slave to master: FINISHED_TASK</w:t>
      </w:r>
      <w:r w:rsidR="00E948C9">
        <w:rPr>
          <w:rFonts w:eastAsiaTheme="minorEastAsia"/>
        </w:rPr>
        <w:t>. Define these</w:t>
      </w:r>
      <w:r>
        <w:rPr>
          <w:rFonts w:eastAsiaTheme="minorEastAsia"/>
        </w:rPr>
        <w:t xml:space="preserve"> with enums.</w:t>
      </w:r>
    </w:p>
    <w:p w:rsidR="006C3CDD" w:rsidRDefault="006C3CDD" w:rsidP="006C3CDD">
      <w:pPr>
        <w:pStyle w:val="NoSpacing"/>
        <w:rPr>
          <w:rFonts w:eastAsiaTheme="minorEastAsia"/>
        </w:rPr>
      </w:pPr>
    </w:p>
    <w:p w:rsidR="006C3CDD" w:rsidRDefault="006C3CDD" w:rsidP="006C3CDD">
      <w:pPr>
        <w:pStyle w:val="NoSpacing"/>
      </w:pPr>
    </w:p>
    <w:p w:rsidR="006C3CDD" w:rsidRDefault="006C3CDD" w:rsidP="006C3CDD">
      <w:pPr>
        <w:pStyle w:val="NoSpacing"/>
      </w:pPr>
    </w:p>
    <w:sectPr w:rsidR="006C3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F7AE0"/>
    <w:multiLevelType w:val="hybridMultilevel"/>
    <w:tmpl w:val="A18E4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DF48FF"/>
    <w:multiLevelType w:val="hybridMultilevel"/>
    <w:tmpl w:val="FEEAD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430F56"/>
    <w:multiLevelType w:val="hybridMultilevel"/>
    <w:tmpl w:val="2C24C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QxMDMxNDAysjRW0lEKTi0uzszPAykwrAUAeywYwSwAAAA="/>
  </w:docVars>
  <w:rsids>
    <w:rsidRoot w:val="00CC64CD"/>
    <w:rsid w:val="000A7008"/>
    <w:rsid w:val="00134967"/>
    <w:rsid w:val="003345BE"/>
    <w:rsid w:val="0038317E"/>
    <w:rsid w:val="00412366"/>
    <w:rsid w:val="004B6BEC"/>
    <w:rsid w:val="006C3CDD"/>
    <w:rsid w:val="007F310C"/>
    <w:rsid w:val="009630EC"/>
    <w:rsid w:val="00A06D57"/>
    <w:rsid w:val="00CB696E"/>
    <w:rsid w:val="00CB6FCE"/>
    <w:rsid w:val="00CC64CD"/>
    <w:rsid w:val="00CF6A8D"/>
    <w:rsid w:val="00D12BA8"/>
    <w:rsid w:val="00E94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A528C"/>
  <w15:chartTrackingRefBased/>
  <w15:docId w15:val="{EB916816-2B93-4E4B-9A6C-1E51640B6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9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496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6C3CDD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6C3C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uraru, Ciprian</dc:creator>
  <cp:keywords/>
  <dc:description/>
  <cp:lastModifiedBy>Paduraru, Ciprian</cp:lastModifiedBy>
  <cp:revision>13</cp:revision>
  <dcterms:created xsi:type="dcterms:W3CDTF">2015-10-08T11:25:00Z</dcterms:created>
  <dcterms:modified xsi:type="dcterms:W3CDTF">2017-11-09T17:18:00Z</dcterms:modified>
</cp:coreProperties>
</file>